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7A120" w14:textId="432E9C9F" w:rsidR="00747127" w:rsidRDefault="009E3572" w:rsidP="00ED79A3">
      <w:r>
        <w:rPr>
          <w:noProof/>
        </w:rPr>
        <w:drawing>
          <wp:anchor distT="0" distB="0" distL="114300" distR="114300" simplePos="0" relativeHeight="251665408" behindDoc="1" locked="0" layoutInCell="1" allowOverlap="1" wp14:anchorId="2AE39C10" wp14:editId="77FFE28F">
            <wp:simplePos x="0" y="0"/>
            <wp:positionH relativeFrom="margin">
              <wp:posOffset>0</wp:posOffset>
            </wp:positionH>
            <wp:positionV relativeFrom="paragraph">
              <wp:posOffset>-910590</wp:posOffset>
            </wp:positionV>
            <wp:extent cx="6096000" cy="965835"/>
            <wp:effectExtent l="0" t="0" r="0" b="5715"/>
            <wp:wrapNone/>
            <wp:docPr id="1" name="Immagine 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Immagine che contiene testo&#10;&#10;Descrizione generat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965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7127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C9EEAEB" wp14:editId="63461BAF">
                <wp:simplePos x="0" y="0"/>
                <wp:positionH relativeFrom="column">
                  <wp:posOffset>-10795</wp:posOffset>
                </wp:positionH>
                <wp:positionV relativeFrom="page">
                  <wp:posOffset>1228620</wp:posOffset>
                </wp:positionV>
                <wp:extent cx="6115685" cy="8255"/>
                <wp:effectExtent l="19050" t="19050" r="37465" b="29845"/>
                <wp:wrapNone/>
                <wp:docPr id="11" name="Connettore dirit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5685" cy="825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C506AD" id="Connettore diritto 11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-.85pt,96.75pt" to="480.7pt,9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" strokecolor="#0070c0" strokeweight="3pt">
                <w10:wrap anchory="page"/>
              </v:line>
            </w:pict>
          </mc:Fallback>
        </mc:AlternateContent>
      </w:r>
    </w:p>
    <w:p w14:paraId="5FBEE574" w14:textId="273177BC" w:rsidR="00D74727" w:rsidRPr="000336E2" w:rsidRDefault="00D74727" w:rsidP="00ED79A3">
      <w:pPr>
        <w:rPr>
          <w:sz w:val="14"/>
          <w:szCs w:val="14"/>
        </w:rPr>
      </w:pPr>
    </w:p>
    <w:p w14:paraId="1A543012" w14:textId="3ED15399" w:rsidR="00F4224C" w:rsidRPr="00B935E2" w:rsidRDefault="00D74727" w:rsidP="000336E2">
      <w:pPr>
        <w:spacing w:before="0" w:after="0"/>
        <w:jc w:val="center"/>
        <w:rPr>
          <w:rFonts w:ascii="Exo SemiBold" w:hAnsi="Exo SemiBold"/>
          <w:sz w:val="32"/>
          <w:szCs w:val="32"/>
        </w:rPr>
      </w:pPr>
      <w:r w:rsidRPr="00B935E2">
        <w:rPr>
          <w:rFonts w:ascii="Exo SemiBold" w:hAnsi="Exo SemiBold"/>
          <w:sz w:val="32"/>
          <w:szCs w:val="32"/>
        </w:rPr>
        <w:t>RICHIESTA DI AMMISSIONE</w:t>
      </w:r>
      <w:r w:rsidR="009E3572" w:rsidRPr="00B935E2">
        <w:rPr>
          <w:rFonts w:ascii="Exo SemiBold" w:hAnsi="Exo SemiBold"/>
          <w:sz w:val="32"/>
          <w:szCs w:val="32"/>
        </w:rPr>
        <w:t xml:space="preserve"> AL</w:t>
      </w:r>
    </w:p>
    <w:p w14:paraId="28808AAA" w14:textId="057C347A" w:rsidR="009E3572" w:rsidRDefault="009E3572" w:rsidP="000336E2">
      <w:pPr>
        <w:spacing w:before="0" w:after="0"/>
        <w:jc w:val="center"/>
        <w:rPr>
          <w:rFonts w:ascii="Exo ExtraBold" w:hAnsi="Exo ExtraBold"/>
          <w:sz w:val="32"/>
          <w:szCs w:val="32"/>
        </w:rPr>
      </w:pPr>
      <w:r>
        <w:rPr>
          <w:rFonts w:ascii="Exo ExtraBold" w:hAnsi="Exo ExtraBold"/>
          <w:sz w:val="32"/>
          <w:szCs w:val="32"/>
        </w:rPr>
        <w:t xml:space="preserve">CORSO DI FORMAZIONE TEORICO-PRATICO </w:t>
      </w:r>
    </w:p>
    <w:p w14:paraId="6834FB70" w14:textId="6DC6EF80" w:rsidR="009E3572" w:rsidRPr="00C71000" w:rsidRDefault="009E3572" w:rsidP="000336E2">
      <w:pPr>
        <w:spacing w:before="0" w:after="0"/>
        <w:jc w:val="center"/>
        <w:rPr>
          <w:rFonts w:ascii="Exo ExtraBold" w:hAnsi="Exo ExtraBold"/>
          <w:sz w:val="32"/>
          <w:szCs w:val="32"/>
        </w:rPr>
      </w:pPr>
      <w:r>
        <w:rPr>
          <w:rFonts w:ascii="Exo ExtraBold" w:hAnsi="Exo ExtraBold"/>
          <w:sz w:val="32"/>
          <w:szCs w:val="32"/>
        </w:rPr>
        <w:t>IN CHIRURGIA ROBOTICA</w:t>
      </w:r>
      <w:r w:rsidR="007C0275">
        <w:rPr>
          <w:rFonts w:ascii="Exo ExtraBold" w:hAnsi="Exo ExtraBold"/>
          <w:sz w:val="32"/>
          <w:szCs w:val="32"/>
        </w:rPr>
        <w:t xml:space="preserve"> (14-15/12/2021)</w:t>
      </w:r>
    </w:p>
    <w:p w14:paraId="313A6434" w14:textId="421FCD4F" w:rsidR="00850094" w:rsidRDefault="00850094" w:rsidP="00BC2CD7"/>
    <w:p w14:paraId="2AC4F20A" w14:textId="20522323" w:rsidR="00BC2CD7" w:rsidRDefault="00850094" w:rsidP="00BC2CD7">
      <w:pPr>
        <w:rPr>
          <w:i/>
          <w:iCs/>
        </w:rPr>
      </w:pPr>
      <w:r w:rsidRPr="000336E2">
        <w:rPr>
          <w:i/>
          <w:iCs/>
          <w:color w:val="7F7F7F" w:themeColor="text1" w:themeTint="80"/>
        </w:rPr>
        <w:t>C</w:t>
      </w:r>
      <w:r w:rsidR="00BC2CD7" w:rsidRPr="000336E2">
        <w:rPr>
          <w:i/>
          <w:iCs/>
          <w:color w:val="7F7F7F" w:themeColor="text1" w:themeTint="80"/>
        </w:rPr>
        <w:t>ompilare i</w:t>
      </w:r>
      <w:r w:rsidRPr="000336E2">
        <w:rPr>
          <w:i/>
          <w:iCs/>
          <w:color w:val="7F7F7F" w:themeColor="text1" w:themeTint="80"/>
        </w:rPr>
        <w:t xml:space="preserve"> campi in grigio e</w:t>
      </w:r>
      <w:r w:rsidR="00BC2CD7" w:rsidRPr="000336E2">
        <w:rPr>
          <w:i/>
          <w:iCs/>
          <w:color w:val="7F7F7F" w:themeColor="text1" w:themeTint="80"/>
        </w:rPr>
        <w:t xml:space="preserve"> inviare per mail a: </w:t>
      </w:r>
      <w:r w:rsidRPr="000336E2">
        <w:rPr>
          <w:i/>
          <w:iCs/>
          <w:color w:val="7F7F7F" w:themeColor="text1" w:themeTint="80"/>
        </w:rPr>
        <w:t>segreteria</w:t>
      </w:r>
      <w:r w:rsidR="00BC2CD7" w:rsidRPr="000336E2">
        <w:rPr>
          <w:i/>
          <w:iCs/>
          <w:color w:val="7F7F7F" w:themeColor="text1" w:themeTint="80"/>
        </w:rPr>
        <w:t xml:space="preserve">@comsurgery.it </w:t>
      </w:r>
      <w:r w:rsidR="00BC2CD7" w:rsidRPr="002B6D58">
        <w:rPr>
          <w:i/>
          <w:iCs/>
        </w:rPr>
        <w:t xml:space="preserve"> </w:t>
      </w:r>
    </w:p>
    <w:p w14:paraId="3C37B562" w14:textId="295AC7F2" w:rsidR="002B6D58" w:rsidRPr="002B6D58" w:rsidRDefault="002B6D58" w:rsidP="00BC2CD7">
      <w:pPr>
        <w:rPr>
          <w:i/>
          <w:iCs/>
        </w:rPr>
      </w:pPr>
    </w:p>
    <w:p w14:paraId="466F7553" w14:textId="28B69758" w:rsidR="00BC2CD7" w:rsidRDefault="002B6D58" w:rsidP="007878C7">
      <w:r w:rsidRPr="002B6D58">
        <w:t>Il Dott./la Dott.ssa</w:t>
      </w:r>
      <w:r w:rsidRPr="002B6D58">
        <w:rPr>
          <w:b/>
          <w:bCs/>
        </w:rPr>
        <w:t xml:space="preserve"> </w:t>
      </w:r>
      <w:r>
        <w:rPr>
          <w:b/>
          <w:bCs/>
        </w:rPr>
        <w:fldChar w:fldCharType="begin">
          <w:ffData>
            <w:name w:val="Testo7"/>
            <w:enabled/>
            <w:calcOnExit w:val="0"/>
            <w:textInput>
              <w:default w:val="Nome"/>
            </w:textInput>
          </w:ffData>
        </w:fldChar>
      </w:r>
      <w:bookmarkStart w:id="0" w:name="Testo7"/>
      <w:r>
        <w:rPr>
          <w:b/>
          <w:bCs/>
        </w:rPr>
        <w:instrText xml:space="preserve"> FORMTEXT </w:instrText>
      </w:r>
      <w:r>
        <w:rPr>
          <w:b/>
          <w:bCs/>
        </w:rPr>
      </w:r>
      <w:r>
        <w:rPr>
          <w:b/>
          <w:bCs/>
        </w:rPr>
        <w:fldChar w:fldCharType="separate"/>
      </w:r>
      <w:r>
        <w:rPr>
          <w:b/>
          <w:bCs/>
          <w:noProof/>
        </w:rPr>
        <w:t>Nome</w:t>
      </w:r>
      <w:r>
        <w:rPr>
          <w:b/>
          <w:bCs/>
        </w:rPr>
        <w:fldChar w:fldCharType="end"/>
      </w:r>
      <w:bookmarkEnd w:id="0"/>
      <w:r w:rsidR="00850094">
        <w:t xml:space="preserve"> </w:t>
      </w:r>
      <w:r>
        <w:rPr>
          <w:b/>
          <w:bCs/>
        </w:rPr>
        <w:fldChar w:fldCharType="begin">
          <w:ffData>
            <w:name w:val="Testo8"/>
            <w:enabled/>
            <w:calcOnExit w:val="0"/>
            <w:textInput>
              <w:default w:val="Cognome"/>
            </w:textInput>
          </w:ffData>
        </w:fldChar>
      </w:r>
      <w:bookmarkStart w:id="1" w:name="Testo8"/>
      <w:r>
        <w:rPr>
          <w:b/>
          <w:bCs/>
        </w:rPr>
        <w:instrText xml:space="preserve"> FORMTEXT </w:instrText>
      </w:r>
      <w:r>
        <w:rPr>
          <w:b/>
          <w:bCs/>
        </w:rPr>
      </w:r>
      <w:r>
        <w:rPr>
          <w:b/>
          <w:bCs/>
        </w:rPr>
        <w:fldChar w:fldCharType="separate"/>
      </w:r>
      <w:r>
        <w:rPr>
          <w:b/>
          <w:bCs/>
          <w:noProof/>
        </w:rPr>
        <w:t>Cognome</w:t>
      </w:r>
      <w:r>
        <w:rPr>
          <w:b/>
          <w:bCs/>
        </w:rPr>
        <w:fldChar w:fldCharType="end"/>
      </w:r>
      <w:bookmarkEnd w:id="1"/>
      <w:r w:rsidR="00211BE7">
        <w:t xml:space="preserve">, indirizzo </w:t>
      </w:r>
      <w:r w:rsidR="00C71000">
        <w:t>e-mail</w:t>
      </w:r>
      <w:r w:rsidR="00211BE7">
        <w:t xml:space="preserve"> </w:t>
      </w:r>
      <w:r w:rsidR="00211BE7" w:rsidRPr="002B6D58">
        <w:rPr>
          <w:b/>
          <w:bCs/>
          <w:i/>
          <w:iCs/>
        </w:rPr>
        <w:fldChar w:fldCharType="begin">
          <w:ffData>
            <w:name w:val="Testo10"/>
            <w:enabled/>
            <w:calcOnExit w:val="0"/>
            <w:textInput/>
          </w:ffData>
        </w:fldChar>
      </w:r>
      <w:bookmarkStart w:id="2" w:name="Testo10"/>
      <w:r w:rsidR="00211BE7" w:rsidRPr="002B6D58">
        <w:rPr>
          <w:b/>
          <w:bCs/>
          <w:i/>
          <w:iCs/>
        </w:rPr>
        <w:instrText xml:space="preserve"> FORMTEXT </w:instrText>
      </w:r>
      <w:r w:rsidR="00211BE7" w:rsidRPr="002B6D58">
        <w:rPr>
          <w:b/>
          <w:bCs/>
          <w:i/>
          <w:iCs/>
        </w:rPr>
      </w:r>
      <w:r w:rsidR="00211BE7" w:rsidRPr="002B6D58">
        <w:rPr>
          <w:b/>
          <w:bCs/>
          <w:i/>
          <w:iCs/>
        </w:rPr>
        <w:fldChar w:fldCharType="separate"/>
      </w:r>
      <w:r w:rsidR="00211BE7" w:rsidRPr="002B6D58">
        <w:rPr>
          <w:b/>
          <w:bCs/>
          <w:i/>
          <w:iCs/>
          <w:noProof/>
        </w:rPr>
        <w:t> </w:t>
      </w:r>
      <w:r w:rsidR="00211BE7" w:rsidRPr="002B6D58">
        <w:rPr>
          <w:b/>
          <w:bCs/>
          <w:i/>
          <w:iCs/>
          <w:noProof/>
        </w:rPr>
        <w:t>@</w:t>
      </w:r>
      <w:r w:rsidR="00211BE7" w:rsidRPr="002B6D58">
        <w:rPr>
          <w:b/>
          <w:bCs/>
          <w:i/>
          <w:iCs/>
          <w:noProof/>
        </w:rPr>
        <w:t> </w:t>
      </w:r>
      <w:r w:rsidR="00211BE7" w:rsidRPr="002B6D58">
        <w:rPr>
          <w:b/>
          <w:bCs/>
          <w:i/>
          <w:iCs/>
        </w:rPr>
        <w:fldChar w:fldCharType="end"/>
      </w:r>
      <w:bookmarkEnd w:id="2"/>
      <w:r w:rsidR="00211BE7">
        <w:t xml:space="preserve">, numero di cellulare </w:t>
      </w:r>
      <w:r w:rsidR="00211BE7" w:rsidRPr="002B6D58">
        <w:rPr>
          <w:b/>
          <w:bCs/>
        </w:rPr>
        <w:fldChar w:fldCharType="begin">
          <w:ffData>
            <w:name w:val="Testo11"/>
            <w:enabled/>
            <w:calcOnExit w:val="0"/>
            <w:textInput>
              <w:type w:val="number"/>
              <w:format w:val="0"/>
            </w:textInput>
          </w:ffData>
        </w:fldChar>
      </w:r>
      <w:bookmarkStart w:id="3" w:name="Testo11"/>
      <w:r w:rsidR="00211BE7" w:rsidRPr="002B6D58">
        <w:rPr>
          <w:b/>
          <w:bCs/>
        </w:rPr>
        <w:instrText xml:space="preserve"> FORMTEXT </w:instrText>
      </w:r>
      <w:r w:rsidR="00211BE7" w:rsidRPr="002B6D58">
        <w:rPr>
          <w:b/>
          <w:bCs/>
        </w:rPr>
      </w:r>
      <w:r w:rsidR="00211BE7" w:rsidRPr="002B6D58">
        <w:rPr>
          <w:b/>
          <w:bCs/>
        </w:rPr>
        <w:fldChar w:fldCharType="separate"/>
      </w:r>
      <w:r w:rsidR="00211BE7" w:rsidRPr="002B6D58">
        <w:rPr>
          <w:b/>
          <w:bCs/>
          <w:noProof/>
        </w:rPr>
        <w:t> </w:t>
      </w:r>
      <w:r w:rsidR="00211BE7" w:rsidRPr="002B6D58">
        <w:rPr>
          <w:b/>
          <w:bCs/>
          <w:noProof/>
        </w:rPr>
        <w:t> </w:t>
      </w:r>
      <w:r w:rsidR="00211BE7" w:rsidRPr="002B6D58">
        <w:rPr>
          <w:b/>
          <w:bCs/>
          <w:noProof/>
        </w:rPr>
        <w:t> </w:t>
      </w:r>
      <w:r w:rsidR="00211BE7" w:rsidRPr="002B6D58">
        <w:rPr>
          <w:b/>
          <w:bCs/>
          <w:noProof/>
        </w:rPr>
        <w:t> </w:t>
      </w:r>
      <w:r w:rsidR="00211BE7" w:rsidRPr="002B6D58">
        <w:rPr>
          <w:b/>
          <w:bCs/>
          <w:noProof/>
        </w:rPr>
        <w:t> </w:t>
      </w:r>
      <w:r w:rsidR="00211BE7" w:rsidRPr="002B6D58">
        <w:rPr>
          <w:b/>
          <w:bCs/>
        </w:rPr>
        <w:fldChar w:fldCharType="end"/>
      </w:r>
      <w:bookmarkEnd w:id="3"/>
      <w:r w:rsidR="00850094">
        <w:t xml:space="preserve"> dopo aver letto il </w:t>
      </w:r>
      <w:r w:rsidR="00835033">
        <w:t>P</w:t>
      </w:r>
      <w:r w:rsidR="00850094">
        <w:t>rogramma pubblicato sul sito ACOI, chiede di essere ammess</w:t>
      </w:r>
      <w:r w:rsidRPr="002B6D58">
        <w:t>o/a</w:t>
      </w:r>
      <w:r w:rsidR="00850094">
        <w:t xml:space="preserve"> alla frequenza del </w:t>
      </w:r>
      <w:r w:rsidR="000336E2" w:rsidRPr="000336E2">
        <w:t>Corso di formazione teorico-pratico in Chirurgia Robotica</w:t>
      </w:r>
      <w:r w:rsidR="00211BE7">
        <w:t>. L</w:t>
      </w:r>
      <w:r w:rsidRPr="002B6D58">
        <w:t>o/a</w:t>
      </w:r>
      <w:r w:rsidR="00211BE7">
        <w:t xml:space="preserve"> scrivente è consapevole che i posti a disposizione per questa Edizione sono </w:t>
      </w:r>
      <w:r w:rsidR="000336E2">
        <w:t>6</w:t>
      </w:r>
      <w:r w:rsidR="00211BE7">
        <w:t xml:space="preserve"> (</w:t>
      </w:r>
      <w:r w:rsidR="000336E2">
        <w:t>sei</w:t>
      </w:r>
      <w:r w:rsidR="00211BE7">
        <w:t>), che la selezione dei partecipanti avverrà in base alla data di presentazione della domanda e che i richiedenti non ammessi delle passate edizioni hanno diritto di prelazione.</w:t>
      </w:r>
      <w:r w:rsidR="000336E2">
        <w:t xml:space="preserve"> Nel caso di mancata ammissione potrò richiedere la rivalutazione della mia domanda con diritto di precedenza ad una eventuale edizione successiva.</w:t>
      </w:r>
    </w:p>
    <w:p w14:paraId="35617ED7" w14:textId="38110763" w:rsidR="00211BE7" w:rsidRDefault="00211BE7" w:rsidP="007878C7">
      <w:r>
        <w:t xml:space="preserve">Una volta comunicata l’ammissione alla Scuola sarò </w:t>
      </w:r>
      <w:r w:rsidR="00835033">
        <w:t>tenut</w:t>
      </w:r>
      <w:r w:rsidR="002B6D58" w:rsidRPr="002B6D58">
        <w:t>o/a</w:t>
      </w:r>
      <w:r w:rsidR="00835033">
        <w:t xml:space="preserve"> ad effettuare l’iscrizione online attraverso la piattaforma messa a disposizione dalla Segreteria Organizzativa</w:t>
      </w:r>
      <w:r w:rsidR="008E1934">
        <w:t>.</w:t>
      </w:r>
    </w:p>
    <w:p w14:paraId="05728110" w14:textId="1447AB6A" w:rsidR="0045398E" w:rsidRDefault="0045398E" w:rsidP="007878C7">
      <w:r>
        <w:t>Se non altrimenti specificato dall’Organizzazione, tutte le spese di logistica che dovrò affrontare per seguire il Corso saranno a mio carico (viaggio e soggiorno, compresi vitto e alloggio)</w:t>
      </w:r>
    </w:p>
    <w:p w14:paraId="02D4DD40" w14:textId="252BF1E7" w:rsidR="002B6D58" w:rsidRDefault="00835033" w:rsidP="007878C7">
      <w:r>
        <w:t>Sono consapevole che</w:t>
      </w:r>
      <w:r w:rsidR="004735DC">
        <w:t>,</w:t>
      </w:r>
      <w:r>
        <w:t xml:space="preserve"> per le parti di Formazione sul campo che richiedono una </w:t>
      </w:r>
      <w:r w:rsidR="0045398E">
        <w:t>idonea polizza</w:t>
      </w:r>
      <w:r>
        <w:t xml:space="preserve"> </w:t>
      </w:r>
      <w:r w:rsidR="004735DC">
        <w:t xml:space="preserve">antinfortunistica e per la Responsabilità Civile Professionale, </w:t>
      </w:r>
      <w:r>
        <w:t xml:space="preserve">dovrò produrre </w:t>
      </w:r>
      <w:r w:rsidR="0045398E">
        <w:t xml:space="preserve">la documentazione </w:t>
      </w:r>
      <w:r w:rsidR="00C71000">
        <w:t>che</w:t>
      </w:r>
      <w:r w:rsidR="0045398E">
        <w:t xml:space="preserve"> attest</w:t>
      </w:r>
      <w:r w:rsidR="00C71000">
        <w:t>i</w:t>
      </w:r>
      <w:r w:rsidR="0045398E">
        <w:t xml:space="preserve"> la mia copertura assicurativa. </w:t>
      </w:r>
    </w:p>
    <w:p w14:paraId="69167C76" w14:textId="42D5512F" w:rsidR="00835033" w:rsidRDefault="00747127" w:rsidP="007878C7">
      <w:pPr>
        <w:rPr>
          <w:noProof/>
          <w:lang w:eastAsia="it-IT"/>
        </w:rPr>
      </w:pPr>
      <w:r>
        <w:rPr>
          <w:noProof/>
          <w:lang w:eastAsia="it-IT"/>
        </w:rPr>
        <w:drawing>
          <wp:anchor distT="0" distB="0" distL="114300" distR="114300" simplePos="0" relativeHeight="251664384" behindDoc="0" locked="0" layoutInCell="1" allowOverlap="1" wp14:anchorId="0E3BC307" wp14:editId="4CCA35D0">
            <wp:simplePos x="0" y="0"/>
            <wp:positionH relativeFrom="margin">
              <wp:posOffset>4529</wp:posOffset>
            </wp:positionH>
            <wp:positionV relativeFrom="page">
              <wp:posOffset>9523562</wp:posOffset>
            </wp:positionV>
            <wp:extent cx="782955" cy="473075"/>
            <wp:effectExtent l="0" t="0" r="0" b="3175"/>
            <wp:wrapNone/>
            <wp:docPr id="7" name="Immagine 7" descr="Immagine che contiene testo, persona, persone, foll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magine 7" descr="Immagine che contiene testo, persona, persone, folla&#10;&#10;Descrizione generat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2955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D4B40A" wp14:editId="58A03AC6">
                <wp:simplePos x="0" y="0"/>
                <wp:positionH relativeFrom="column">
                  <wp:posOffset>-112395</wp:posOffset>
                </wp:positionH>
                <wp:positionV relativeFrom="page">
                  <wp:posOffset>9931773</wp:posOffset>
                </wp:positionV>
                <wp:extent cx="6271260" cy="310515"/>
                <wp:effectExtent l="0" t="0" r="0" b="0"/>
                <wp:wrapNone/>
                <wp:docPr id="12" name="Casella di test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71260" cy="310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4D1BF0" w14:textId="5682D97F" w:rsidR="00747127" w:rsidRPr="00747127" w:rsidRDefault="00747127" w:rsidP="00747127">
                            <w:pPr>
                              <w:pStyle w:val="Pidipagina"/>
                              <w:rPr>
                                <w:b/>
                                <w:bCs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747127">
                              <w:rPr>
                                <w:b/>
                                <w:bCs/>
                                <w:color w:val="0070C0"/>
                                <w:w w:val="90"/>
                                <w:sz w:val="16"/>
                                <w:szCs w:val="16"/>
                              </w:rPr>
                              <w:t>Provider ECM n. 157</w:t>
                            </w:r>
                            <w:r w:rsidRPr="00747127">
                              <w:rPr>
                                <w:b/>
                                <w:bCs/>
                                <w:color w:val="0070C0"/>
                                <w:w w:val="90"/>
                                <w:sz w:val="16"/>
                                <w:szCs w:val="16"/>
                              </w:rPr>
                              <w:tab/>
                            </w:r>
                            <w:r w:rsidRPr="00747127">
                              <w:rPr>
                                <w:b/>
                                <w:bCs/>
                                <w:color w:val="0070C0"/>
                                <w:sz w:val="16"/>
                                <w:szCs w:val="16"/>
                              </w:rPr>
                              <w:tab/>
                            </w:r>
                            <w:r w:rsidRPr="00747127">
                              <w:rPr>
                                <w:b/>
                                <w:bCs/>
                                <w:color w:val="0070C0"/>
                                <w:w w:val="90"/>
                                <w:sz w:val="16"/>
                                <w:szCs w:val="16"/>
                              </w:rPr>
                              <w:t>Segreteria Organizzativa</w:t>
                            </w:r>
                          </w:p>
                          <w:p w14:paraId="56F4272F" w14:textId="77777777" w:rsidR="00747127" w:rsidRDefault="0074712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D4B40A" id="Casella di testo 12" o:spid="_x0000_s1030" type="#_x0000_t202" style="position:absolute;left:0;text-align:left;margin-left:-8.85pt;margin-top:782.05pt;width:493.8pt;height:24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" filled="f" stroked="f" strokeweight=".5pt">
                <v:textbox>
                  <w:txbxContent>
                    <w:p w14:paraId="2D4D1BF0" w14:textId="5682D97F" w:rsidR="00747127" w:rsidRPr="00747127" w:rsidRDefault="00747127" w:rsidP="00747127">
                      <w:pPr>
                        <w:pStyle w:val="Pidipagina"/>
                        <w:rPr>
                          <w:b/>
                          <w:bCs/>
                          <w:color w:val="0070C0"/>
                          <w:sz w:val="16"/>
                          <w:szCs w:val="16"/>
                        </w:rPr>
                      </w:pPr>
                      <w:r w:rsidRPr="00747127">
                        <w:rPr>
                          <w:b/>
                          <w:bCs/>
                          <w:color w:val="0070C0"/>
                          <w:w w:val="90"/>
                          <w:sz w:val="16"/>
                          <w:szCs w:val="16"/>
                        </w:rPr>
                        <w:t>Provider ECM n. 157</w:t>
                      </w:r>
                      <w:r w:rsidRPr="00747127">
                        <w:rPr>
                          <w:b/>
                          <w:bCs/>
                          <w:color w:val="0070C0"/>
                          <w:w w:val="90"/>
                          <w:sz w:val="16"/>
                          <w:szCs w:val="16"/>
                        </w:rPr>
                        <w:tab/>
                      </w:r>
                      <w:r w:rsidRPr="00747127">
                        <w:rPr>
                          <w:b/>
                          <w:bCs/>
                          <w:color w:val="0070C0"/>
                          <w:sz w:val="16"/>
                          <w:szCs w:val="16"/>
                        </w:rPr>
                        <w:tab/>
                      </w:r>
                      <w:r w:rsidRPr="00747127">
                        <w:rPr>
                          <w:b/>
                          <w:bCs/>
                          <w:color w:val="0070C0"/>
                          <w:w w:val="90"/>
                          <w:sz w:val="16"/>
                          <w:szCs w:val="16"/>
                        </w:rPr>
                        <w:t>Segreteria Organizzativa</w:t>
                      </w:r>
                    </w:p>
                    <w:p w14:paraId="56F4272F" w14:textId="77777777" w:rsidR="00747127" w:rsidRDefault="00747127"/>
                  </w:txbxContent>
                </v:textbox>
                <w10:wrap anchory="page"/>
              </v:shape>
            </w:pict>
          </mc:Fallback>
        </mc:AlternateContent>
      </w:r>
      <w:r w:rsidR="00835033">
        <w:t>Sono consapevole che qualunque irregolarità (</w:t>
      </w:r>
      <w:r w:rsidR="00C71000">
        <w:t xml:space="preserve">dati di </w:t>
      </w:r>
      <w:r w:rsidR="00835033">
        <w:t xml:space="preserve">iscrizione </w:t>
      </w:r>
      <w:r w:rsidR="00C71000">
        <w:t>erronei</w:t>
      </w:r>
      <w:r w:rsidR="00835033">
        <w:t>, attestazione incompleta delle presenze richieste, giustificata o meno, mancato superamento dei criteri ECM, etc.) comporterà la mancata erogazione dei crediti formativi</w:t>
      </w:r>
      <w:r w:rsidR="0045398E">
        <w:t>.</w:t>
      </w:r>
      <w:r w:rsidRPr="00747127">
        <w:rPr>
          <w:noProof/>
          <w:lang w:eastAsia="it-IT"/>
        </w:rPr>
        <w:t xml:space="preserve"> </w:t>
      </w:r>
    </w:p>
    <w:p w14:paraId="45B38690" w14:textId="11AA5EE7" w:rsidR="008E1934" w:rsidRDefault="008E1934" w:rsidP="007878C7">
      <w:r>
        <w:t>A</w:t>
      </w:r>
      <w:r w:rsidRPr="008E1934">
        <w:t>utorizz</w:t>
      </w:r>
      <w:r>
        <w:t>o</w:t>
      </w:r>
      <w:r w:rsidRPr="008E1934">
        <w:t xml:space="preserve"> al trattamento dei </w:t>
      </w:r>
      <w:r>
        <w:t>mie</w:t>
      </w:r>
      <w:r w:rsidRPr="008E1934">
        <w:t xml:space="preserve">i dati personali, consapevole che saranno mantenuti strettamente riservati e non divulgati o resi noti a terzi, ma trattati e trasmessi esclusivamente per l’adempimento delle procedure previste </w:t>
      </w:r>
      <w:r>
        <w:t>per l’ammissione al corso</w:t>
      </w:r>
      <w:r w:rsidRPr="008E1934">
        <w:t>.</w:t>
      </w:r>
    </w:p>
    <w:p w14:paraId="60676838" w14:textId="02EDB7E4" w:rsidR="008E1934" w:rsidRDefault="008E1934" w:rsidP="007878C7"/>
    <w:p w14:paraId="3F2DCEBD" w14:textId="3C76D526" w:rsidR="008E1934" w:rsidRDefault="008E1934" w:rsidP="007878C7">
      <w:r>
        <w:fldChar w:fldCharType="begin">
          <w:ffData>
            <w:name w:val="Testo12"/>
            <w:enabled/>
            <w:calcOnExit w:val="0"/>
            <w:textInput/>
          </w:ffData>
        </w:fldChar>
      </w:r>
      <w:bookmarkStart w:id="4" w:name="Testo12"/>
      <w:r>
        <w:instrText xml:space="preserve"> FORMTEXT </w:instrText>
      </w:r>
      <w:r>
        <w:fldChar w:fldCharType="separate"/>
      </w:r>
      <w:r w:rsidR="001C035B">
        <w:rPr>
          <w:noProof/>
        </w:rPr>
        <w:t>Luogo</w:t>
      </w:r>
      <w:r>
        <w:fldChar w:fldCharType="end"/>
      </w:r>
      <w:bookmarkEnd w:id="4"/>
      <w:r w:rsidR="001C035B">
        <w:t xml:space="preserve">, </w:t>
      </w:r>
      <w:r w:rsidR="001C035B">
        <w:fldChar w:fldCharType="begin">
          <w:ffData>
            <w:name w:val="Testo13"/>
            <w:enabled/>
            <w:calcOnExit w:val="0"/>
            <w:textInput/>
          </w:ffData>
        </w:fldChar>
      </w:r>
      <w:bookmarkStart w:id="5" w:name="Testo13"/>
      <w:r w:rsidR="001C035B">
        <w:instrText xml:space="preserve"> FORMTEXT </w:instrText>
      </w:r>
      <w:r w:rsidR="001C035B">
        <w:fldChar w:fldCharType="separate"/>
      </w:r>
      <w:r w:rsidR="001C035B">
        <w:rPr>
          <w:noProof/>
        </w:rPr>
        <w:t>data</w:t>
      </w:r>
      <w:r w:rsidR="001C035B">
        <w:fldChar w:fldCharType="end"/>
      </w:r>
      <w:bookmarkEnd w:id="5"/>
    </w:p>
    <w:p w14:paraId="6D82D152" w14:textId="0C9860E7" w:rsidR="001C035B" w:rsidRPr="001C035B" w:rsidRDefault="00B935E2" w:rsidP="001C035B">
      <w:pPr>
        <w:tabs>
          <w:tab w:val="clear" w:pos="9498"/>
          <w:tab w:val="left" w:pos="5670"/>
        </w:tabs>
        <w:rPr>
          <w:rFonts w:ascii="Bradley Hand ITC" w:hAnsi="Bradley Hand ITC"/>
          <w:i/>
          <w:iCs/>
        </w:rPr>
      </w:pPr>
      <w:r>
        <w:rPr>
          <w:noProof/>
          <w:lang w:eastAsia="it-IT"/>
        </w:rPr>
        <w:drawing>
          <wp:anchor distT="0" distB="0" distL="114300" distR="114300" simplePos="0" relativeHeight="251663360" behindDoc="1" locked="0" layoutInCell="1" allowOverlap="1" wp14:anchorId="1E2B1C25" wp14:editId="6C43ADBE">
            <wp:simplePos x="0" y="0"/>
            <wp:positionH relativeFrom="column">
              <wp:posOffset>5214620</wp:posOffset>
            </wp:positionH>
            <wp:positionV relativeFrom="page">
              <wp:posOffset>9378950</wp:posOffset>
            </wp:positionV>
            <wp:extent cx="718820" cy="718820"/>
            <wp:effectExtent l="0" t="0" r="5080" b="5080"/>
            <wp:wrapNone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magine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8820" cy="718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DBF498D" wp14:editId="6357590E">
                <wp:simplePos x="0" y="0"/>
                <wp:positionH relativeFrom="column">
                  <wp:posOffset>-24765</wp:posOffset>
                </wp:positionH>
                <wp:positionV relativeFrom="page">
                  <wp:posOffset>9458325</wp:posOffset>
                </wp:positionV>
                <wp:extent cx="6115685" cy="8255"/>
                <wp:effectExtent l="19050" t="19050" r="37465" b="29845"/>
                <wp:wrapNone/>
                <wp:docPr id="2" name="Connettore dirit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5685" cy="825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834532" id="Connettore diritto 2" o:spid="_x0000_s1026" style="position:absolute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-1.95pt,744.75pt" to="479.6pt,74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" strokecolor="#0070c0" strokeweight="3pt">
                <w10:wrap anchory="page"/>
              </v:line>
            </w:pict>
          </mc:Fallback>
        </mc:AlternateContent>
      </w:r>
      <w:r w:rsidR="001C035B">
        <w:tab/>
      </w:r>
      <w:r w:rsidR="001C035B" w:rsidRPr="001C035B">
        <w:rPr>
          <w:rFonts w:ascii="Bradley Hand ITC" w:hAnsi="Bradley Hand ITC"/>
          <w:i/>
          <w:iCs/>
          <w:sz w:val="32"/>
          <w:szCs w:val="32"/>
        </w:rPr>
        <w:fldChar w:fldCharType="begin">
          <w:ffData>
            <w:name w:val="Testo14"/>
            <w:enabled/>
            <w:calcOnExit w:val="0"/>
            <w:textInput/>
          </w:ffData>
        </w:fldChar>
      </w:r>
      <w:bookmarkStart w:id="6" w:name="Testo14"/>
      <w:r w:rsidR="001C035B" w:rsidRPr="001C035B">
        <w:rPr>
          <w:rFonts w:ascii="Bradley Hand ITC" w:hAnsi="Bradley Hand ITC"/>
          <w:i/>
          <w:iCs/>
          <w:sz w:val="32"/>
          <w:szCs w:val="32"/>
        </w:rPr>
        <w:instrText xml:space="preserve"> FORMTEXT </w:instrText>
      </w:r>
      <w:r w:rsidR="001C035B" w:rsidRPr="001C035B">
        <w:rPr>
          <w:rFonts w:ascii="Bradley Hand ITC" w:hAnsi="Bradley Hand ITC"/>
          <w:i/>
          <w:iCs/>
          <w:sz w:val="32"/>
          <w:szCs w:val="32"/>
        </w:rPr>
      </w:r>
      <w:r w:rsidR="001C035B" w:rsidRPr="001C035B">
        <w:rPr>
          <w:rFonts w:ascii="Bradley Hand ITC" w:hAnsi="Bradley Hand ITC"/>
          <w:i/>
          <w:iCs/>
          <w:sz w:val="32"/>
          <w:szCs w:val="32"/>
        </w:rPr>
        <w:fldChar w:fldCharType="separate"/>
      </w:r>
      <w:r w:rsidR="001C035B" w:rsidRPr="001C035B">
        <w:rPr>
          <w:rFonts w:ascii="Bradley Hand ITC" w:hAnsi="Bradley Hand ITC"/>
          <w:i/>
          <w:iCs/>
          <w:noProof/>
          <w:sz w:val="32"/>
          <w:szCs w:val="32"/>
        </w:rPr>
        <w:t>Firma</w:t>
      </w:r>
      <w:r w:rsidR="001C035B" w:rsidRPr="001C035B">
        <w:rPr>
          <w:rFonts w:ascii="Bradley Hand ITC" w:hAnsi="Bradley Hand ITC"/>
          <w:i/>
          <w:iCs/>
          <w:sz w:val="32"/>
          <w:szCs w:val="32"/>
        </w:rPr>
        <w:fldChar w:fldCharType="end"/>
      </w:r>
      <w:bookmarkEnd w:id="6"/>
    </w:p>
    <w:sectPr w:rsidR="001C035B" w:rsidRPr="001C035B" w:rsidSect="009E3572">
      <w:headerReference w:type="default" r:id="rId14"/>
      <w:footerReference w:type="default" r:id="rId15"/>
      <w:pgSz w:w="11906" w:h="16838"/>
      <w:pgMar w:top="1702" w:right="1134" w:bottom="1134" w:left="1134" w:header="708" w:footer="7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2D8D8" w14:textId="77777777" w:rsidR="00130EA9" w:rsidRDefault="00130EA9" w:rsidP="007878C7">
      <w:r>
        <w:separator/>
      </w:r>
    </w:p>
  </w:endnote>
  <w:endnote w:type="continuationSeparator" w:id="0">
    <w:p w14:paraId="0FA42540" w14:textId="77777777" w:rsidR="00130EA9" w:rsidRDefault="00130EA9" w:rsidP="007878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xo">
    <w:panose1 w:val="00000000000000000000"/>
    <w:charset w:val="00"/>
    <w:family w:val="auto"/>
    <w:pitch w:val="variable"/>
    <w:sig w:usb0="A00000FF" w:usb1="4000204B" w:usb2="00000000" w:usb3="00000000" w:csb0="00000193" w:csb1="00000000"/>
    <w:embedRegular r:id="rId1" w:fontKey="{F4DFE30A-40CE-48E8-9B8B-7D0E716060AC}"/>
    <w:embedBold r:id="rId2" w:fontKey="{98616337-D603-45F4-B3CA-D81616C6208C}"/>
    <w:embedItalic r:id="rId3" w:fontKey="{A3EBCC7C-48F0-4EBE-8BC0-077195FADBF9}"/>
    <w:embedBoldItalic r:id="rId4" w:fontKey="{A6BC6B91-5D14-4BEE-93CF-D1D9A954CB6E}"/>
  </w:font>
  <w:font w:name="Clarendon BT">
    <w:panose1 w:val="02040704040505020204"/>
    <w:charset w:val="00"/>
    <w:family w:val="roman"/>
    <w:pitch w:val="variable"/>
    <w:sig w:usb0="800000AF" w:usb1="1000204A" w:usb2="00000000" w:usb3="00000000" w:csb0="000000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xo SemiBold">
    <w:panose1 w:val="00000000000000000000"/>
    <w:charset w:val="00"/>
    <w:family w:val="auto"/>
    <w:pitch w:val="variable"/>
    <w:sig w:usb0="A00000FF" w:usb1="4000204B" w:usb2="00000000" w:usb3="00000000" w:csb0="00000193" w:csb1="00000000"/>
    <w:embedRegular r:id="rId5" w:subsetted="1" w:fontKey="{67722132-7019-4D49-997F-9B9EF2D4BD2A}"/>
  </w:font>
  <w:font w:name="Exo ExtraBold">
    <w:panose1 w:val="00000000000000000000"/>
    <w:charset w:val="00"/>
    <w:family w:val="auto"/>
    <w:pitch w:val="variable"/>
    <w:sig w:usb0="A00000FF" w:usb1="4000204B" w:usb2="00000000" w:usb3="00000000" w:csb0="00000193" w:csb1="00000000"/>
    <w:embedRegular r:id="rId6" w:subsetted="1" w:fontKey="{C76C3E4F-C83D-498D-AB5B-7AF7D57D5E9F}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  <w:embedItalic r:id="rId7" w:subsetted="1" w:fontKey="{2E726E2E-A6F9-4389-92A6-085DDD4DC22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D9E25" w14:textId="1247505E" w:rsidR="00B030E4" w:rsidRDefault="00B030E4" w:rsidP="007878C7">
    <w:pPr>
      <w:pStyle w:val="Pidipagina"/>
    </w:pPr>
  </w:p>
  <w:p w14:paraId="3878C6B6" w14:textId="77777777" w:rsidR="00B030E4" w:rsidRDefault="00B030E4" w:rsidP="007878C7">
    <w:pPr>
      <w:pStyle w:val="Pidipagina"/>
    </w:pPr>
  </w:p>
  <w:p w14:paraId="0C6C02B8" w14:textId="77777777" w:rsidR="007878C7" w:rsidRDefault="007878C7" w:rsidP="007878C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B1965" w14:textId="77777777" w:rsidR="00130EA9" w:rsidRDefault="00130EA9" w:rsidP="007878C7">
      <w:r>
        <w:separator/>
      </w:r>
    </w:p>
  </w:footnote>
  <w:footnote w:type="continuationSeparator" w:id="0">
    <w:p w14:paraId="41706F8A" w14:textId="77777777" w:rsidR="00130EA9" w:rsidRDefault="00130EA9" w:rsidP="007878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AC617" w14:textId="2285E5CF" w:rsidR="00F535AB" w:rsidRDefault="00F535AB" w:rsidP="00747127">
    <w:pPr>
      <w:pStyle w:val="Intestazione"/>
    </w:pPr>
  </w:p>
  <w:p w14:paraId="05CE045A" w14:textId="4B89B57B" w:rsidR="00747127" w:rsidRDefault="00747127" w:rsidP="00747127">
    <w:pPr>
      <w:pStyle w:val="Intestazione"/>
    </w:pPr>
  </w:p>
  <w:p w14:paraId="7D03FFC7" w14:textId="77777777" w:rsidR="00747127" w:rsidRPr="00747127" w:rsidRDefault="00747127" w:rsidP="0074712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E02767"/>
    <w:multiLevelType w:val="hybridMultilevel"/>
    <w:tmpl w:val="AB124F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ocumentProtection w:edit="forms" w:enforcement="1" w:cryptProviderType="rsaAES" w:cryptAlgorithmClass="hash" w:cryptAlgorithmType="typeAny" w:cryptAlgorithmSid="14" w:cryptSpinCount="100000" w:hash="vWqL9MKt98Q5Mz20TmLb4DEr5Z2TJ1UbRUMsq801hlUsNpL3Z6nUa4gesBQQTPhGJ64OiFDBMVs2jMOrTM/nTg==" w:salt="ZP/dSTjDCBRhCFXAA0hnbQ=="/>
  <w:defaultTabStop w:val="708"/>
  <w:hyphenationZone w:val="283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MjU0NLEwMjAztjBS0lEKTi0uzszPAykwrAUAH6ylniwAAAA="/>
  </w:docVars>
  <w:rsids>
    <w:rsidRoot w:val="00366B03"/>
    <w:rsid w:val="00011EAC"/>
    <w:rsid w:val="00020673"/>
    <w:rsid w:val="000336E2"/>
    <w:rsid w:val="00061C8F"/>
    <w:rsid w:val="00072EFD"/>
    <w:rsid w:val="000920D1"/>
    <w:rsid w:val="000B3E0B"/>
    <w:rsid w:val="00130EA9"/>
    <w:rsid w:val="00181CC6"/>
    <w:rsid w:val="001B12D0"/>
    <w:rsid w:val="001C035B"/>
    <w:rsid w:val="001C7B09"/>
    <w:rsid w:val="001E1D4C"/>
    <w:rsid w:val="00211BE7"/>
    <w:rsid w:val="002B6D58"/>
    <w:rsid w:val="002C75DB"/>
    <w:rsid w:val="00335263"/>
    <w:rsid w:val="00340581"/>
    <w:rsid w:val="00343DB0"/>
    <w:rsid w:val="00350F66"/>
    <w:rsid w:val="00366B03"/>
    <w:rsid w:val="003C5AA7"/>
    <w:rsid w:val="003D2B01"/>
    <w:rsid w:val="003E4F0E"/>
    <w:rsid w:val="0041178E"/>
    <w:rsid w:val="0045398E"/>
    <w:rsid w:val="00460706"/>
    <w:rsid w:val="004735DC"/>
    <w:rsid w:val="0047451A"/>
    <w:rsid w:val="00480927"/>
    <w:rsid w:val="00497860"/>
    <w:rsid w:val="004E32BA"/>
    <w:rsid w:val="00561A5C"/>
    <w:rsid w:val="00591861"/>
    <w:rsid w:val="005E7A6B"/>
    <w:rsid w:val="00657E04"/>
    <w:rsid w:val="006E680D"/>
    <w:rsid w:val="00701BA6"/>
    <w:rsid w:val="00711C97"/>
    <w:rsid w:val="00747127"/>
    <w:rsid w:val="007878C7"/>
    <w:rsid w:val="007C0275"/>
    <w:rsid w:val="00835033"/>
    <w:rsid w:val="00850094"/>
    <w:rsid w:val="008E1934"/>
    <w:rsid w:val="009909FE"/>
    <w:rsid w:val="00991DE6"/>
    <w:rsid w:val="009D4119"/>
    <w:rsid w:val="009E3572"/>
    <w:rsid w:val="00A17F96"/>
    <w:rsid w:val="00A61533"/>
    <w:rsid w:val="00A87243"/>
    <w:rsid w:val="00A96B26"/>
    <w:rsid w:val="00AD78AF"/>
    <w:rsid w:val="00B030E4"/>
    <w:rsid w:val="00B935E2"/>
    <w:rsid w:val="00BC2CD7"/>
    <w:rsid w:val="00C1080D"/>
    <w:rsid w:val="00C25240"/>
    <w:rsid w:val="00C71000"/>
    <w:rsid w:val="00CC6580"/>
    <w:rsid w:val="00D1072B"/>
    <w:rsid w:val="00D70C87"/>
    <w:rsid w:val="00D74727"/>
    <w:rsid w:val="00D80CAA"/>
    <w:rsid w:val="00DE4E71"/>
    <w:rsid w:val="00DF181A"/>
    <w:rsid w:val="00E302D7"/>
    <w:rsid w:val="00EA6B72"/>
    <w:rsid w:val="00ED79A3"/>
    <w:rsid w:val="00EE31B2"/>
    <w:rsid w:val="00F155EF"/>
    <w:rsid w:val="00F25B3D"/>
    <w:rsid w:val="00F4224C"/>
    <w:rsid w:val="00F535AB"/>
    <w:rsid w:val="00F53EE9"/>
    <w:rsid w:val="00F57DE2"/>
    <w:rsid w:val="00F66AF0"/>
    <w:rsid w:val="00FA6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0105BD"/>
  <w15:docId w15:val="{59141102-3246-4D4C-8A78-17B359DD3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D79A3"/>
    <w:pPr>
      <w:tabs>
        <w:tab w:val="right" w:pos="9498"/>
      </w:tabs>
      <w:spacing w:before="60" w:after="60" w:line="240" w:lineRule="auto"/>
      <w:jc w:val="both"/>
    </w:pPr>
    <w:rPr>
      <w:rFonts w:ascii="Exo" w:hAnsi="Exo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7878C7"/>
    <w:pPr>
      <w:spacing w:before="0" w:after="0"/>
      <w:ind w:left="1134"/>
      <w:outlineLvl w:val="0"/>
    </w:pPr>
    <w:rPr>
      <w:rFonts w:ascii="Clarendon BT" w:hAnsi="Clarendon BT"/>
      <w:color w:val="0070C0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7878C7"/>
    <w:pPr>
      <w:pBdr>
        <w:top w:val="single" w:sz="24" w:space="1" w:color="0070C0"/>
      </w:pBdr>
      <w:outlineLvl w:val="1"/>
    </w:pPr>
    <w:rPr>
      <w:b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F535AB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35AB"/>
  </w:style>
  <w:style w:type="paragraph" w:styleId="Pidipagina">
    <w:name w:val="footer"/>
    <w:basedOn w:val="Normale"/>
    <w:link w:val="PidipaginaCarattere"/>
    <w:uiPriority w:val="99"/>
    <w:unhideWhenUsed/>
    <w:rsid w:val="00F535AB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535AB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535AB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535AB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EA6B72"/>
    <w:rPr>
      <w:color w:val="0000FF" w:themeColor="hyperlink"/>
      <w:u w:val="single"/>
    </w:rPr>
  </w:style>
  <w:style w:type="table" w:styleId="Grigliatabella">
    <w:name w:val="Table Grid"/>
    <w:basedOn w:val="Tabellanormale"/>
    <w:uiPriority w:val="59"/>
    <w:rsid w:val="00EA6B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5E7A6B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7878C7"/>
    <w:rPr>
      <w:rFonts w:ascii="Clarendon BT" w:hAnsi="Clarendon BT"/>
      <w:color w:val="0070C0"/>
    </w:rPr>
  </w:style>
  <w:style w:type="character" w:customStyle="1" w:styleId="Titolo2Carattere">
    <w:name w:val="Titolo 2 Carattere"/>
    <w:basedOn w:val="Carpredefinitoparagrafo"/>
    <w:link w:val="Titolo2"/>
    <w:uiPriority w:val="9"/>
    <w:rsid w:val="007878C7"/>
    <w:rPr>
      <w:b/>
      <w:sz w:val="28"/>
      <w:szCs w:val="28"/>
    </w:rPr>
  </w:style>
  <w:style w:type="paragraph" w:styleId="Nessunaspaziatura">
    <w:name w:val="No Spacing"/>
    <w:uiPriority w:val="1"/>
    <w:qFormat/>
    <w:rsid w:val="00BC2CD7"/>
    <w:pPr>
      <w:tabs>
        <w:tab w:val="right" w:pos="9498"/>
      </w:tabs>
      <w:spacing w:after="0" w:line="240" w:lineRule="auto"/>
      <w:jc w:val="both"/>
    </w:pPr>
  </w:style>
  <w:style w:type="character" w:styleId="Menzionenonrisolta">
    <w:name w:val="Unresolved Mention"/>
    <w:basedOn w:val="Carpredefinitoparagrafo"/>
    <w:uiPriority w:val="99"/>
    <w:semiHidden/>
    <w:unhideWhenUsed/>
    <w:rsid w:val="00340581"/>
    <w:rPr>
      <w:color w:val="605E5C"/>
      <w:shd w:val="clear" w:color="auto" w:fill="E1DFDD"/>
    </w:rPr>
  </w:style>
  <w:style w:type="character" w:customStyle="1" w:styleId="CollegamentoInternet">
    <w:name w:val="Collegamento Internet"/>
    <w:uiPriority w:val="99"/>
    <w:unhideWhenUsed/>
    <w:rsid w:val="0047451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F2B3880A5D6DD42861C277430B167EB" ma:contentTypeVersion="12" ma:contentTypeDescription="Creare un nuovo documento." ma:contentTypeScope="" ma:versionID="83dde2f761df86a3471a1679eb380016">
  <xsd:schema xmlns:xsd="http://www.w3.org/2001/XMLSchema" xmlns:xs="http://www.w3.org/2001/XMLSchema" xmlns:p="http://schemas.microsoft.com/office/2006/metadata/properties" xmlns:ns2="3a143089-c2d5-476d-a80e-ba87e93af871" xmlns:ns3="4523cba7-7a13-4e36-928b-aae446395e26" targetNamespace="http://schemas.microsoft.com/office/2006/metadata/properties" ma:root="true" ma:fieldsID="a6659e6f038d9a1dd7aa6628e4b2c28b" ns2:_="" ns3:_="">
    <xsd:import namespace="3a143089-c2d5-476d-a80e-ba87e93af871"/>
    <xsd:import namespace="4523cba7-7a13-4e36-928b-aae446395e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143089-c2d5-476d-a80e-ba87e93af8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23cba7-7a13-4e36-928b-aae446395e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43CBF8-4819-4621-94F0-7A5F7B7A73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1A80DF-23A0-420E-8980-1A1290E68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143089-c2d5-476d-a80e-ba87e93af871"/>
    <ds:schemaRef ds:uri="4523cba7-7a13-4e36-928b-aae446395e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BBC781-2346-4D8D-80A1-DA15CB1D57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5CD504-1440-480B-B2D4-025100779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Richiesta Ammissione</vt:lpstr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iesta Ammissione</dc:title>
  <dc:creator>Segreteria</dc:creator>
  <cp:keywords>Scuola Chirurgia Pediatrica</cp:keywords>
  <cp:lastModifiedBy>Mario Campli</cp:lastModifiedBy>
  <cp:revision>4</cp:revision>
  <dcterms:created xsi:type="dcterms:W3CDTF">2021-12-02T13:54:00Z</dcterms:created>
  <dcterms:modified xsi:type="dcterms:W3CDTF">2021-12-02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2B3880A5D6DD42861C277430B167EB</vt:lpwstr>
  </property>
  <property fmtid="{D5CDD505-2E9C-101B-9397-08002B2CF9AE}" pid="3" name="AuthorIds_UIVersion_512">
    <vt:lpwstr>12</vt:lpwstr>
  </property>
</Properties>
</file>